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D3E448" w14:textId="62C45CFB" w:rsidR="00602E50" w:rsidRDefault="74089DD5" w:rsidP="75C5ECD0">
      <w:pPr>
        <w:jc w:val="center"/>
        <w:rPr>
          <w:rFonts w:ascii="Times New Roman" w:eastAsia="Times New Roman" w:hAnsi="Times New Roman" w:cs="Times New Roman"/>
          <w:color w:val="000000" w:themeColor="text1"/>
          <w:sz w:val="40"/>
          <w:szCs w:val="40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CPSC449 W23 - Assignment </w:t>
      </w:r>
      <w:r w:rsidR="487C1181"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>4</w:t>
      </w: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</w:t>
      </w:r>
    </w:p>
    <w:p w14:paraId="740B1868" w14:textId="5043F1F0" w:rsidR="00602E50" w:rsidRDefault="00602E50" w:rsidP="0EA03E7C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F9CF9D1" w14:textId="336DB85C" w:rsidR="00602E50" w:rsidRDefault="74089DD5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1 </w:t>
      </w: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</w:t>
      </w:r>
      <w:r w:rsidR="2910FFB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14.4, P 331</w:t>
      </w: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1688AEB5" w14:textId="4795264A" w:rsidR="00602E50" w:rsidRDefault="0CDD8EB1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the Expr data type</w:t>
      </w:r>
    </w:p>
    <w:p w14:paraId="390CA325" w14:textId="14FC7B21" w:rsidR="0CDD8EB1" w:rsidRDefault="0CDD8EB1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 Expr = Lit Integer</w:t>
      </w:r>
    </w:p>
    <w:p w14:paraId="27BA2DD9" w14:textId="72227EA1" w:rsidR="0CDD8EB1" w:rsidRDefault="0CDD8EB1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| Add Expr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r</w:t>
      </w:r>
      <w:proofErr w:type="spellEnd"/>
    </w:p>
    <w:p w14:paraId="37F896AA" w14:textId="5308B981" w:rsidR="0CDD8EB1" w:rsidRDefault="0CDD8EB1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| Sub Expr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r</w:t>
      </w:r>
      <w:proofErr w:type="spellEnd"/>
    </w:p>
    <w:p w14:paraId="3F60AE9D" w14:textId="401CD50C" w:rsidR="0CDD8EB1" w:rsidRDefault="0CDD8EB1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fine function size which counts the number of operators in an expression.</w:t>
      </w:r>
    </w:p>
    <w:p w14:paraId="38576E78" w14:textId="5B05467A" w:rsidR="370C366F" w:rsidRDefault="370C366F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CDD8EB1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ze :</w:t>
      </w:r>
      <w:proofErr w:type="gramEnd"/>
      <w:r w:rsidR="0CDD8EB1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Expr -&gt; Integer</w:t>
      </w:r>
    </w:p>
    <w:p w14:paraId="2B2A1248" w14:textId="6CC11ED3" w:rsidR="00602E50" w:rsidRDefault="74089DD5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2 </w:t>
      </w: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</w:t>
      </w:r>
      <w:r w:rsidR="4EC2836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 14.13, P 332)</w:t>
      </w:r>
    </w:p>
    <w:p w14:paraId="48BB4AD2" w14:textId="369AC48B" w:rsidR="00602E50" w:rsidRDefault="4EC28368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the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a type:</w:t>
      </w:r>
    </w:p>
    <w:p w14:paraId="662FEDCD" w14:textId="34305217" w:rsidR="00602E50" w:rsidRDefault="4EC28368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ata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lT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| Node Integer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ree</w:t>
      </w:r>
      <w:proofErr w:type="spellEnd"/>
    </w:p>
    <w:p w14:paraId="2B6E0B22" w14:textId="3BB55CD3" w:rsidR="00602E50" w:rsidRDefault="4EC28368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fine function collapse that enumerates the left subtree then the value at the node and finally the right subtree.</w:t>
      </w:r>
    </w:p>
    <w:p w14:paraId="296586CE" w14:textId="730DF3AE" w:rsidR="00602E50" w:rsidRDefault="654690A9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4EC2836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llapse :</w:t>
      </w:r>
      <w:proofErr w:type="gramEnd"/>
      <w:r w:rsidR="4EC2836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4EC2836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ree</w:t>
      </w:r>
      <w:proofErr w:type="spellEnd"/>
      <w:r w:rsidR="4EC2836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&gt; [Int]</w:t>
      </w:r>
    </w:p>
    <w:p w14:paraId="517E7521" w14:textId="0BE4D178" w:rsidR="00602E50" w:rsidRDefault="74089DD5" w:rsidP="75C5ECD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3 </w:t>
      </w:r>
      <w:r w:rsidR="3A04642A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Q14.21, P 337)</w:t>
      </w:r>
    </w:p>
    <w:p w14:paraId="361CEAAF" w14:textId="4A085645" w:rsidR="00602E50" w:rsidRDefault="60587812" w:rsidP="75C5ECD0">
      <w:r>
        <w:rPr>
          <w:noProof/>
        </w:rPr>
        <w:drawing>
          <wp:inline distT="0" distB="0" distL="0" distR="0" wp14:anchorId="6452337F" wp14:editId="7F290FB1">
            <wp:extent cx="5534025" cy="783987"/>
            <wp:effectExtent l="0" t="0" r="0" b="0"/>
            <wp:docPr id="570567429" name="Picture 570567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8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8B36B" w14:textId="141131B6" w:rsidR="00602E50" w:rsidRDefault="60587812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this definition, define functions:</w:t>
      </w:r>
    </w:p>
    <w:p w14:paraId="77ECF568" w14:textId="15546C05" w:rsidR="00602E50" w:rsidRDefault="60587812" w:rsidP="75C5ECD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mberOfLeaves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-&gt; Int .Which counts the number of leaves of a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</w:p>
    <w:p w14:paraId="08D6CAF3" w14:textId="1E0B4D3A" w:rsidR="00602E50" w:rsidRDefault="60587812" w:rsidP="75C5ECD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th::</w:t>
      </w:r>
      <w:proofErr w:type="gram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-&gt; Int . Which returns the depth of a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</w:p>
    <w:p w14:paraId="40F8D99B" w14:textId="040A786A" w:rsidR="00602E50" w:rsidRDefault="60587812" w:rsidP="75C5ECD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ndVal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:</w:t>
      </w:r>
      <w:proofErr w:type="gram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a -&gt;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-&gt; Bool. Which searches a value in a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Tree</w:t>
      </w:r>
      <w:proofErr w:type="spellEnd"/>
    </w:p>
    <w:p w14:paraId="47E7B64A" w14:textId="66EA2FCB" w:rsidR="00602E50" w:rsidRDefault="74089DD5" w:rsidP="75C5ECD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Q4 </w:t>
      </w:r>
      <w:r w:rsidR="289ED92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Q 17.4, P 428)</w:t>
      </w:r>
    </w:p>
    <w:p w14:paraId="1179E1A5" w14:textId="5FB5B1BD" w:rsidR="00602E50" w:rsidRDefault="0F891686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iven the type Vector, the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arProduct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 two vectors can be defined using list comprehension as:</w:t>
      </w:r>
      <w:r w:rsidR="00000000">
        <w:br/>
      </w:r>
      <w:proofErr w:type="spellStart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arProduct</w:t>
      </w:r>
      <w:proofErr w:type="spellEnd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s</w:t>
      </w:r>
      <w:proofErr w:type="spellEnd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s</w:t>
      </w:r>
      <w:proofErr w:type="spellEnd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 sum [ x * y | (x, y) &lt;- zip </w:t>
      </w:r>
      <w:proofErr w:type="spellStart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s</w:t>
      </w:r>
      <w:proofErr w:type="spellEnd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s</w:t>
      </w:r>
      <w:proofErr w:type="spellEnd"/>
      <w:r w:rsidR="79CB8310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]</w:t>
      </w:r>
      <w:proofErr w:type="gramEnd"/>
    </w:p>
    <w:p w14:paraId="3B21D176" w14:textId="49520661" w:rsidR="79CB8310" w:rsidRDefault="79CB8310" w:rsidP="75C5ECD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write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arProduct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ipWith</w:t>
      </w:r>
      <w:proofErr w:type="spellEnd"/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24B768F" w14:textId="110C0B21" w:rsidR="00602E50" w:rsidRDefault="74089DD5" w:rsidP="75C5ECD0">
      <w:pP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Q5.</w:t>
      </w:r>
      <w:r w:rsidR="6F6D7250" w:rsidRPr="75C5EC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16737A38"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extbook (Q17.23, P 446)</w:t>
      </w:r>
    </w:p>
    <w:p w14:paraId="6102C7B9" w14:textId="29733C55" w:rsidR="00602E50" w:rsidRDefault="6F6D7250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Give a definition of the infinite list of factorials</w:t>
      </w:r>
    </w:p>
    <w:p w14:paraId="687E7EBE" w14:textId="3DC6D03A" w:rsidR="6F6D7250" w:rsidRDefault="6F6D7250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75C5EC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torial = [1, 1, 2, 6, 24, 120, 720, …]</w:t>
      </w:r>
    </w:p>
    <w:p w14:paraId="689EB65B" w14:textId="0F6D79D5" w:rsidR="75C5ECD0" w:rsidRDefault="75C5ECD0" w:rsidP="75C5ECD0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22BAE5" w14:textId="77777777" w:rsidR="0008636C" w:rsidRDefault="0008636C" w:rsidP="0008636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ease submit all your codes and screenshots of the running output in one PDF or Word document on D2L.</w:t>
      </w:r>
    </w:p>
    <w:p w14:paraId="2C078E63" w14:textId="6F53B942" w:rsidR="00602E50" w:rsidRDefault="00602E50" w:rsidP="0EA03E7C"/>
    <w:sectPr w:rsidR="00602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4E33E"/>
    <w:multiLevelType w:val="hybridMultilevel"/>
    <w:tmpl w:val="468AA8EE"/>
    <w:lvl w:ilvl="0" w:tplc="2416A1E4">
      <w:start w:val="1"/>
      <w:numFmt w:val="decimal"/>
      <w:lvlText w:val="%1."/>
      <w:lvlJc w:val="left"/>
      <w:pPr>
        <w:ind w:left="720" w:hanging="360"/>
      </w:pPr>
    </w:lvl>
    <w:lvl w:ilvl="1" w:tplc="20387D16">
      <w:start w:val="1"/>
      <w:numFmt w:val="lowerLetter"/>
      <w:lvlText w:val="%2."/>
      <w:lvlJc w:val="left"/>
      <w:pPr>
        <w:ind w:left="1440" w:hanging="360"/>
      </w:pPr>
    </w:lvl>
    <w:lvl w:ilvl="2" w:tplc="1E60A2F8">
      <w:start w:val="1"/>
      <w:numFmt w:val="lowerRoman"/>
      <w:lvlText w:val="%3."/>
      <w:lvlJc w:val="right"/>
      <w:pPr>
        <w:ind w:left="2160" w:hanging="180"/>
      </w:pPr>
    </w:lvl>
    <w:lvl w:ilvl="3" w:tplc="735639DE">
      <w:start w:val="1"/>
      <w:numFmt w:val="decimal"/>
      <w:lvlText w:val="%4."/>
      <w:lvlJc w:val="left"/>
      <w:pPr>
        <w:ind w:left="2880" w:hanging="360"/>
      </w:pPr>
    </w:lvl>
    <w:lvl w:ilvl="4" w:tplc="6CAC9D3C">
      <w:start w:val="1"/>
      <w:numFmt w:val="lowerLetter"/>
      <w:lvlText w:val="%5."/>
      <w:lvlJc w:val="left"/>
      <w:pPr>
        <w:ind w:left="3600" w:hanging="360"/>
      </w:pPr>
    </w:lvl>
    <w:lvl w:ilvl="5" w:tplc="82E05156">
      <w:start w:val="1"/>
      <w:numFmt w:val="lowerRoman"/>
      <w:lvlText w:val="%6."/>
      <w:lvlJc w:val="right"/>
      <w:pPr>
        <w:ind w:left="4320" w:hanging="180"/>
      </w:pPr>
    </w:lvl>
    <w:lvl w:ilvl="6" w:tplc="BC243614">
      <w:start w:val="1"/>
      <w:numFmt w:val="decimal"/>
      <w:lvlText w:val="%7."/>
      <w:lvlJc w:val="left"/>
      <w:pPr>
        <w:ind w:left="5040" w:hanging="360"/>
      </w:pPr>
    </w:lvl>
    <w:lvl w:ilvl="7" w:tplc="20CA4540">
      <w:start w:val="1"/>
      <w:numFmt w:val="lowerLetter"/>
      <w:lvlText w:val="%8."/>
      <w:lvlJc w:val="left"/>
      <w:pPr>
        <w:ind w:left="5760" w:hanging="360"/>
      </w:pPr>
    </w:lvl>
    <w:lvl w:ilvl="8" w:tplc="393C1A90">
      <w:start w:val="1"/>
      <w:numFmt w:val="lowerRoman"/>
      <w:lvlText w:val="%9."/>
      <w:lvlJc w:val="right"/>
      <w:pPr>
        <w:ind w:left="6480" w:hanging="180"/>
      </w:pPr>
    </w:lvl>
  </w:abstractNum>
  <w:num w:numId="1" w16cid:durableId="459038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MTQ2NTE3MLc0MjRV0lEKTi0uzszPAykwrAUA86kJ3ywAAAA="/>
  </w:docVars>
  <w:rsids>
    <w:rsidRoot w:val="7D5AAF4A"/>
    <w:rsid w:val="0008636C"/>
    <w:rsid w:val="00602E50"/>
    <w:rsid w:val="080A1D8E"/>
    <w:rsid w:val="0CDD8EB1"/>
    <w:rsid w:val="0DB03BC1"/>
    <w:rsid w:val="0EA03E7C"/>
    <w:rsid w:val="0F891686"/>
    <w:rsid w:val="16737A38"/>
    <w:rsid w:val="1916D06F"/>
    <w:rsid w:val="1C4E7131"/>
    <w:rsid w:val="1DB049F0"/>
    <w:rsid w:val="214547F0"/>
    <w:rsid w:val="25296402"/>
    <w:rsid w:val="27752F57"/>
    <w:rsid w:val="289ED920"/>
    <w:rsid w:val="2910FFB8"/>
    <w:rsid w:val="2DBBA13E"/>
    <w:rsid w:val="320FD490"/>
    <w:rsid w:val="35005354"/>
    <w:rsid w:val="3630C450"/>
    <w:rsid w:val="370C366F"/>
    <w:rsid w:val="3A04642A"/>
    <w:rsid w:val="40AE0A00"/>
    <w:rsid w:val="41FD28BD"/>
    <w:rsid w:val="46E04120"/>
    <w:rsid w:val="487C1181"/>
    <w:rsid w:val="4939BB77"/>
    <w:rsid w:val="493DAFB4"/>
    <w:rsid w:val="4B8AE2A6"/>
    <w:rsid w:val="4EC28368"/>
    <w:rsid w:val="5899C387"/>
    <w:rsid w:val="5CA470A3"/>
    <w:rsid w:val="5EE094B8"/>
    <w:rsid w:val="60587812"/>
    <w:rsid w:val="654690A9"/>
    <w:rsid w:val="6C3327C7"/>
    <w:rsid w:val="6F6D7250"/>
    <w:rsid w:val="74089DD5"/>
    <w:rsid w:val="75C5ECD0"/>
    <w:rsid w:val="7640949C"/>
    <w:rsid w:val="79CB8310"/>
    <w:rsid w:val="7D5AA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AAF4A"/>
  <w15:chartTrackingRefBased/>
  <w15:docId w15:val="{082466EF-C150-4A93-80D3-0BAAA6314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ka Norouzbeygi</dc:creator>
  <cp:keywords/>
  <dc:description/>
  <cp:lastModifiedBy>Mostafa Mohamed</cp:lastModifiedBy>
  <cp:revision>2</cp:revision>
  <dcterms:created xsi:type="dcterms:W3CDTF">2023-03-01T02:24:00Z</dcterms:created>
  <dcterms:modified xsi:type="dcterms:W3CDTF">2023-03-03T18:29:00Z</dcterms:modified>
</cp:coreProperties>
</file>